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2D274D" w14:textId="77777777" w:rsidR="00C25A47" w:rsidRDefault="00000000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  <w:t>${bast}</w:t>
      </w:r>
    </w:p>
    <w:p w14:paraId="10499C9A" w14:textId="77777777" w:rsidR="00C25A47" w:rsidRDefault="00C25A47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73097B70" w14:textId="77777777" w:rsidR="00C25A47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4DD15A11" w14:textId="77777777" w:rsidR="00C25A47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${</w:t>
      </w:r>
      <w:proofErr w:type="spellStart"/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tahun_kegiatan</w:t>
      </w:r>
      <w:proofErr w:type="spellEnd"/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}</w:t>
      </w:r>
    </w:p>
    <w:p w14:paraId="73792B0B" w14:textId="7F65FD63" w:rsidR="00C25A47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 w:rsidR="00DE6D05">
        <w:rPr>
          <w:rFonts w:ascii="Times New Roman" w:eastAsia="Bookman Old Style" w:hAnsi="Times New Roman" w:cs="Times New Roman"/>
          <w:sz w:val="24"/>
          <w:szCs w:val="24"/>
          <w:lang w:val="en-US"/>
        </w:rPr>
        <w:t>KABUPATEN LANGKAT</w:t>
      </w:r>
    </w:p>
    <w:p w14:paraId="0A754248" w14:textId="77777777" w:rsidR="00C25A47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${</w:t>
      </w:r>
      <w:proofErr w:type="spellStart"/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nomor_bast</w:t>
      </w:r>
      <w:proofErr w:type="spellEnd"/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}</w:t>
      </w:r>
    </w:p>
    <w:p w14:paraId="4F7C6C3E" w14:textId="77777777" w:rsidR="00C25A47" w:rsidRDefault="00C25A47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7351672E" w14:textId="2C2122C0" w:rsidR="00C25A47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${</w:t>
      </w:r>
      <w:proofErr w:type="spellStart"/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hari_bast</w:t>
      </w:r>
      <w:proofErr w:type="spellEnd"/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}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${</w:t>
      </w:r>
      <w:proofErr w:type="spellStart"/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tanggal_bast</w:t>
      </w:r>
      <w:proofErr w:type="spellEnd"/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}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${</w:t>
      </w:r>
      <w:proofErr w:type="spellStart"/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bulan_bast</w:t>
      </w:r>
      <w:proofErr w:type="spellEnd"/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}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${</w:t>
      </w:r>
      <w:proofErr w:type="spellStart"/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tahun_kata</w:t>
      </w:r>
      <w:proofErr w:type="spellEnd"/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}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proofErr w:type="spellStart"/>
      <w:r w:rsidR="00DE6D05">
        <w:rPr>
          <w:rFonts w:ascii="Times New Roman" w:eastAsia="Bookman Old Style" w:hAnsi="Times New Roman" w:cs="Times New Roman"/>
          <w:sz w:val="24"/>
          <w:szCs w:val="24"/>
          <w:lang w:val="en-US"/>
        </w:rPr>
        <w:t>Kabupaten</w:t>
      </w:r>
      <w:proofErr w:type="spellEnd"/>
      <w:r w:rsidR="00DE6D05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E6D05">
        <w:rPr>
          <w:rFonts w:ascii="Times New Roman" w:eastAsia="Bookman Old Style" w:hAnsi="Times New Roman" w:cs="Times New Roman"/>
          <w:sz w:val="24"/>
          <w:szCs w:val="24"/>
          <w:lang w:val="en-US"/>
        </w:rPr>
        <w:t>Langkat</w:t>
      </w:r>
      <w:proofErr w:type="spellEnd"/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Jl. Arah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uskesm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No.09 Des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Hilina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camat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Gunungsitoli</w:t>
      </w:r>
      <w:proofErr w:type="spellEnd"/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C25A47" w14:paraId="3E528FCB" w14:textId="77777777">
        <w:tc>
          <w:tcPr>
            <w:tcW w:w="518" w:type="dxa"/>
          </w:tcPr>
          <w:p w14:paraId="14F035B1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5E488304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1ED727BE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F1C5E18" w14:textId="22999D2F" w:rsidR="00C25A47" w:rsidRDefault="00A441F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441F0">
              <w:rPr>
                <w:rFonts w:ascii="Times New Roman" w:eastAsia="Bookman Old Style" w:hAnsi="Times New Roman"/>
                <w:sz w:val="24"/>
                <w:szCs w:val="24"/>
              </w:rPr>
              <w:t>Sudarmajid</w:t>
            </w:r>
            <w:proofErr w:type="spellEnd"/>
            <w:r w:rsidRPr="00A441F0">
              <w:rPr>
                <w:rFonts w:ascii="Times New Roman" w:eastAsia="Bookman Old Style" w:hAnsi="Times New Roman"/>
                <w:sz w:val="24"/>
                <w:szCs w:val="24"/>
              </w:rPr>
              <w:t xml:space="preserve">, </w:t>
            </w:r>
            <w:proofErr w:type="spellStart"/>
            <w:r w:rsidRPr="00A441F0">
              <w:rPr>
                <w:rFonts w:ascii="Times New Roman" w:eastAsia="Bookman Old Style" w:hAnsi="Times New Roman"/>
                <w:sz w:val="24"/>
                <w:szCs w:val="24"/>
              </w:rPr>
              <w:t>S.Si</w:t>
            </w:r>
            <w:proofErr w:type="spellEnd"/>
          </w:p>
        </w:tc>
      </w:tr>
      <w:tr w:rsidR="00C25A47" w14:paraId="237C6861" w14:textId="77777777">
        <w:tc>
          <w:tcPr>
            <w:tcW w:w="518" w:type="dxa"/>
          </w:tcPr>
          <w:p w14:paraId="006326C2" w14:textId="77777777" w:rsidR="00C25A47" w:rsidRDefault="00C25A47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6D282F1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04F646AD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770204BB" w14:textId="1E5BF3D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jabat Pembuat </w:t>
            </w:r>
            <w:proofErr w:type="spellStart"/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Komitme</w:t>
            </w:r>
            <w:proofErr w:type="spellEnd"/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 </w:t>
            </w:r>
            <w:proofErr w:type="spellStart"/>
            <w:r w:rsidR="00A441F0"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Kabupaten</w:t>
            </w:r>
            <w:proofErr w:type="spellEnd"/>
            <w:r w:rsidR="00A441F0"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441F0"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ngkat</w:t>
            </w:r>
            <w:proofErr w:type="spellEnd"/>
          </w:p>
        </w:tc>
      </w:tr>
      <w:tr w:rsidR="00C25A47" w14:paraId="6B374D19" w14:textId="77777777">
        <w:tc>
          <w:tcPr>
            <w:tcW w:w="518" w:type="dxa"/>
          </w:tcPr>
          <w:p w14:paraId="76BD212F" w14:textId="77777777" w:rsidR="00C25A47" w:rsidRDefault="00C25A47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50AF0102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64C68A28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2FAF17F8" w14:textId="4B41E870" w:rsidR="00C25A47" w:rsidRDefault="00122CFA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 w:rsidRPr="00122CF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alan Tengku Putra Aziz No. 1, Stabat, yang </w:t>
            </w:r>
            <w:proofErr w:type="spellStart"/>
            <w:r w:rsidRPr="00122CF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lanjutnya</w:t>
            </w:r>
            <w:proofErr w:type="spellEnd"/>
            <w:r w:rsidRPr="00122CF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22CF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sebut</w:t>
            </w:r>
            <w:proofErr w:type="spellEnd"/>
            <w:r w:rsidRPr="00122CF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ebagai PIHAK PERTAMA.</w:t>
            </w:r>
          </w:p>
        </w:tc>
      </w:tr>
      <w:tr w:rsidR="00C25A47" w14:paraId="2FB62889" w14:textId="77777777">
        <w:trPr>
          <w:trHeight w:val="184"/>
        </w:trPr>
        <w:tc>
          <w:tcPr>
            <w:tcW w:w="518" w:type="dxa"/>
          </w:tcPr>
          <w:p w14:paraId="4395A747" w14:textId="77777777" w:rsidR="00C25A47" w:rsidRDefault="00C25A47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5F3F178C" w14:textId="77777777" w:rsidR="00C25A47" w:rsidRDefault="00C25A47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12773E03" w14:textId="77777777" w:rsidR="00C25A47" w:rsidRDefault="00C25A47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0392BF01" w14:textId="77777777" w:rsidR="00C25A47" w:rsidRDefault="00C25A47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C25A47" w14:paraId="072E2C30" w14:textId="77777777">
        <w:tc>
          <w:tcPr>
            <w:tcW w:w="518" w:type="dxa"/>
          </w:tcPr>
          <w:p w14:paraId="7A3DD8D2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31B3F450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5FB07CFF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0B83DF9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${</w:t>
            </w:r>
            <w:proofErr w:type="spellStart"/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ama_mitra</w:t>
            </w:r>
            <w:proofErr w:type="spellEnd"/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}</w:t>
            </w:r>
          </w:p>
        </w:tc>
      </w:tr>
      <w:tr w:rsidR="00C25A47" w14:paraId="519434F1" w14:textId="77777777">
        <w:tc>
          <w:tcPr>
            <w:tcW w:w="518" w:type="dxa"/>
          </w:tcPr>
          <w:p w14:paraId="1161DFCB" w14:textId="77777777" w:rsidR="00C25A47" w:rsidRDefault="00C25A47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2D3249E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930B23E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C32BD47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Kegiatan Sensus/</w:t>
            </w:r>
            <w:proofErr w:type="spellStart"/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Survei</w:t>
            </w:r>
            <w:proofErr w:type="spellEnd"/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Tahun ${</w:t>
            </w:r>
            <w:proofErr w:type="spellStart"/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tahun_kegiatan</w:t>
            </w:r>
            <w:proofErr w:type="spellEnd"/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}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${</w:t>
            </w:r>
            <w:proofErr w:type="spellStart"/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alamat_mitra</w:t>
            </w:r>
            <w:proofErr w:type="spellEnd"/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}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3DBFEDD3" w14:textId="14F8AC91" w:rsidR="00C25A47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${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nomor_sp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}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${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anggal_sp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} dan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ekapitula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Hasil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meriksa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okume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Hasil Pencacahan dan Pengolahan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${</w:t>
      </w:r>
      <w:proofErr w:type="spellStart"/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bulan_bast</w:t>
      </w:r>
      <w:proofErr w:type="spellEnd"/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}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${</w:t>
      </w:r>
      <w:proofErr w:type="spellStart"/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tahun_kegiatan</w:t>
      </w:r>
      <w:proofErr w:type="spellEnd"/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}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</w:t>
      </w:r>
      <w:proofErr w:type="spellStart"/>
      <w:r w:rsidR="00DE6D05">
        <w:rPr>
          <w:rFonts w:ascii="Times New Roman" w:hAnsi="Times New Roman" w:cs="Times New Roman"/>
          <w:sz w:val="24"/>
          <w:szCs w:val="24"/>
          <w:lang w:val="en-US"/>
        </w:rPr>
        <w:t>Kabupaten</w:t>
      </w:r>
      <w:proofErr w:type="spellEnd"/>
      <w:r w:rsidR="00DE6D0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E6D05">
        <w:rPr>
          <w:rFonts w:ascii="Times New Roman" w:hAnsi="Times New Roman" w:cs="Times New Roman"/>
          <w:sz w:val="24"/>
          <w:szCs w:val="24"/>
          <w:lang w:val="en-US"/>
        </w:rPr>
        <w:t>Langk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lampi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</w:t>
      </w:r>
      <w:proofErr w:type="spellStart"/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Survei</w:t>
      </w:r>
      <w:proofErr w:type="spellEnd"/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proofErr w:type="spellStart"/>
      <w:r w:rsidR="00DE6D05">
        <w:rPr>
          <w:rFonts w:ascii="Times New Roman" w:eastAsia="Bookman Old Style" w:hAnsi="Times New Roman" w:cs="Times New Roman"/>
          <w:sz w:val="24"/>
          <w:szCs w:val="24"/>
          <w:lang w:val="en-US"/>
        </w:rPr>
        <w:t>Kabupaten</w:t>
      </w:r>
      <w:proofErr w:type="spellEnd"/>
      <w:r w:rsidR="00DE6D05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E6D05">
        <w:rPr>
          <w:rFonts w:ascii="Times New Roman" w:eastAsia="Bookman Old Style" w:hAnsi="Times New Roman" w:cs="Times New Roman"/>
          <w:sz w:val="24"/>
          <w:szCs w:val="24"/>
          <w:lang w:val="en-US"/>
        </w:rPr>
        <w:t>Langkat</w:t>
      </w:r>
      <w:proofErr w:type="spellEnd"/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${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anggal_ttd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}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C25A47" w14:paraId="1D13B670" w14:textId="77777777">
        <w:tc>
          <w:tcPr>
            <w:tcW w:w="600" w:type="dxa"/>
          </w:tcPr>
          <w:p w14:paraId="07137D31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11B6637F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C25A47" w14:paraId="06B55B03" w14:textId="77777777">
        <w:tc>
          <w:tcPr>
            <w:tcW w:w="600" w:type="dxa"/>
          </w:tcPr>
          <w:p w14:paraId="184A9C1D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0153CB92" w14:textId="77777777" w:rsidR="00C25A47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767133B1" w14:textId="77777777" w:rsidR="00C25A47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C25A47" w14:paraId="0E077990" w14:textId="77777777">
        <w:trPr>
          <w:trHeight w:val="2839"/>
        </w:trPr>
        <w:tc>
          <w:tcPr>
            <w:tcW w:w="4814" w:type="dxa"/>
          </w:tcPr>
          <w:p w14:paraId="6FD8FC14" w14:textId="77777777" w:rsidR="00C25A47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24B8DB7" w14:textId="77777777" w:rsidR="00C25A47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Kegiat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57888876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BE7EEC2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BF64C9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88A6AD4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13131F0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55A5D3" w14:textId="77777777" w:rsidR="00C25A47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${</w:t>
            </w:r>
            <w:proofErr w:type="spellStart"/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nama_mitra</w:t>
            </w:r>
            <w:proofErr w:type="spellEnd"/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}</w:t>
            </w:r>
          </w:p>
        </w:tc>
        <w:tc>
          <w:tcPr>
            <w:tcW w:w="4814" w:type="dxa"/>
          </w:tcPr>
          <w:p w14:paraId="7BC736D6" w14:textId="77777777" w:rsidR="00C25A47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248FAFDF" w14:textId="77777777" w:rsidR="00C25A47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375AC8DE" w14:textId="4391AFC1" w:rsidR="00C25A47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BPS </w:t>
            </w:r>
            <w:proofErr w:type="spellStart"/>
            <w:r w:rsidR="00967EE0"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Kabupaten</w:t>
            </w:r>
            <w:proofErr w:type="spellEnd"/>
            <w:r w:rsidR="00967EE0"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67EE0"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ngkat</w:t>
            </w:r>
            <w:proofErr w:type="spellEnd"/>
          </w:p>
          <w:p w14:paraId="30D8B1BC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4273EE9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0A51A4D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8EEFBE1" w14:textId="77777777" w:rsidR="00C25A47" w:rsidRDefault="00C25A47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3419C9C" w14:textId="40D2A470" w:rsidR="00C25A47" w:rsidRDefault="00967EE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proofErr w:type="spellStart"/>
            <w:r w:rsidRPr="00967EE0"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Sudarmajid</w:t>
            </w:r>
            <w:proofErr w:type="spellEnd"/>
            <w:r w:rsidRPr="00967EE0"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 xml:space="preserve">, </w:t>
            </w:r>
            <w:proofErr w:type="spellStart"/>
            <w:proofErr w:type="gramStart"/>
            <w:r w:rsidRPr="00967EE0"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S.Si</w:t>
            </w:r>
            <w:proofErr w:type="spellEnd"/>
            <w:proofErr w:type="gramEnd"/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1721FD84" w14:textId="57E4C8D4" w:rsidR="00C25A47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 w:rsidR="00F71749" w:rsidRPr="00F71749"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8012292005021001</w:t>
            </w:r>
          </w:p>
        </w:tc>
      </w:tr>
    </w:tbl>
    <w:p w14:paraId="4FCF3D2A" w14:textId="77777777" w:rsidR="00C25A47" w:rsidRDefault="00C25A47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5C6A4268" w14:textId="77777777" w:rsidR="00C25A47" w:rsidRDefault="00000000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73827AED" w14:textId="77777777" w:rsidR="00C25A47" w:rsidRDefault="00000000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lastRenderedPageBreak/>
        <w:t>${/bast}</w:t>
      </w:r>
    </w:p>
    <w:sectPr w:rsidR="00C25A47">
      <w:pgSz w:w="11906" w:h="16838"/>
      <w:pgMar w:top="1418" w:right="1134" w:bottom="1418" w:left="1134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FF1504" w14:textId="77777777" w:rsidR="0043647E" w:rsidRDefault="0043647E">
      <w:pPr>
        <w:spacing w:line="240" w:lineRule="auto"/>
      </w:pPr>
      <w:r>
        <w:separator/>
      </w:r>
    </w:p>
  </w:endnote>
  <w:endnote w:type="continuationSeparator" w:id="0">
    <w:p w14:paraId="5049A9D3" w14:textId="77777777" w:rsidR="0043647E" w:rsidRDefault="0043647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EBEEC8" w14:textId="77777777" w:rsidR="0043647E" w:rsidRDefault="0043647E">
      <w:pPr>
        <w:spacing w:after="0"/>
      </w:pPr>
      <w:r>
        <w:separator/>
      </w:r>
    </w:p>
  </w:footnote>
  <w:footnote w:type="continuationSeparator" w:id="0">
    <w:p w14:paraId="0F36D93C" w14:textId="77777777" w:rsidR="0043647E" w:rsidRDefault="0043647E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MDczNTSxMDYzMTJS0lEKTi0uzszPAykwqgUACSadIiwAAAA="/>
  </w:docVars>
  <w:rsids>
    <w:rsidRoot w:val="009231AC"/>
    <w:rsid w:val="00005DDC"/>
    <w:rsid w:val="00020DCA"/>
    <w:rsid w:val="000210E2"/>
    <w:rsid w:val="0003668E"/>
    <w:rsid w:val="00112A38"/>
    <w:rsid w:val="00122CFA"/>
    <w:rsid w:val="00124978"/>
    <w:rsid w:val="001257C6"/>
    <w:rsid w:val="00143C8C"/>
    <w:rsid w:val="00180671"/>
    <w:rsid w:val="001F0712"/>
    <w:rsid w:val="00213B07"/>
    <w:rsid w:val="002224A9"/>
    <w:rsid w:val="00224C47"/>
    <w:rsid w:val="00262C73"/>
    <w:rsid w:val="0027340A"/>
    <w:rsid w:val="0028761B"/>
    <w:rsid w:val="00291397"/>
    <w:rsid w:val="002B06EA"/>
    <w:rsid w:val="002B579E"/>
    <w:rsid w:val="002D3484"/>
    <w:rsid w:val="002D491F"/>
    <w:rsid w:val="002D5AAA"/>
    <w:rsid w:val="002E7057"/>
    <w:rsid w:val="00306759"/>
    <w:rsid w:val="003249F9"/>
    <w:rsid w:val="003251BA"/>
    <w:rsid w:val="003C787B"/>
    <w:rsid w:val="003D72B5"/>
    <w:rsid w:val="003E52DE"/>
    <w:rsid w:val="004223B5"/>
    <w:rsid w:val="00423691"/>
    <w:rsid w:val="00425241"/>
    <w:rsid w:val="0043647E"/>
    <w:rsid w:val="004455BD"/>
    <w:rsid w:val="0044727D"/>
    <w:rsid w:val="00460572"/>
    <w:rsid w:val="004642AA"/>
    <w:rsid w:val="00476118"/>
    <w:rsid w:val="00495055"/>
    <w:rsid w:val="004C3232"/>
    <w:rsid w:val="004D46FB"/>
    <w:rsid w:val="004D725E"/>
    <w:rsid w:val="004E68D6"/>
    <w:rsid w:val="00512E35"/>
    <w:rsid w:val="005133FB"/>
    <w:rsid w:val="00556584"/>
    <w:rsid w:val="00566FEB"/>
    <w:rsid w:val="00575B9C"/>
    <w:rsid w:val="00596656"/>
    <w:rsid w:val="00597AE0"/>
    <w:rsid w:val="005A0E44"/>
    <w:rsid w:val="005D25FE"/>
    <w:rsid w:val="005F3852"/>
    <w:rsid w:val="005F6D8E"/>
    <w:rsid w:val="006115A5"/>
    <w:rsid w:val="00615462"/>
    <w:rsid w:val="00617EBB"/>
    <w:rsid w:val="00621B1F"/>
    <w:rsid w:val="0064280B"/>
    <w:rsid w:val="00652090"/>
    <w:rsid w:val="006668D8"/>
    <w:rsid w:val="006773B7"/>
    <w:rsid w:val="006A1152"/>
    <w:rsid w:val="006A492E"/>
    <w:rsid w:val="007218D6"/>
    <w:rsid w:val="0072378E"/>
    <w:rsid w:val="007332E7"/>
    <w:rsid w:val="00746EBA"/>
    <w:rsid w:val="00752493"/>
    <w:rsid w:val="007A085B"/>
    <w:rsid w:val="007C2A04"/>
    <w:rsid w:val="007D1618"/>
    <w:rsid w:val="007D161D"/>
    <w:rsid w:val="007E7E03"/>
    <w:rsid w:val="008059AE"/>
    <w:rsid w:val="008318FE"/>
    <w:rsid w:val="00845099"/>
    <w:rsid w:val="008557E6"/>
    <w:rsid w:val="008931A8"/>
    <w:rsid w:val="008F62A9"/>
    <w:rsid w:val="0092049E"/>
    <w:rsid w:val="009231AC"/>
    <w:rsid w:val="00936F15"/>
    <w:rsid w:val="00940454"/>
    <w:rsid w:val="00967EE0"/>
    <w:rsid w:val="00972BFD"/>
    <w:rsid w:val="00974ED4"/>
    <w:rsid w:val="00983BFE"/>
    <w:rsid w:val="009859F8"/>
    <w:rsid w:val="00993CD2"/>
    <w:rsid w:val="009B2EBD"/>
    <w:rsid w:val="009C0DAC"/>
    <w:rsid w:val="009D383A"/>
    <w:rsid w:val="009E2418"/>
    <w:rsid w:val="009F0275"/>
    <w:rsid w:val="00A23B1F"/>
    <w:rsid w:val="00A23EEB"/>
    <w:rsid w:val="00A25AC6"/>
    <w:rsid w:val="00A441F0"/>
    <w:rsid w:val="00A70566"/>
    <w:rsid w:val="00A7440E"/>
    <w:rsid w:val="00AB2B2B"/>
    <w:rsid w:val="00AD13BF"/>
    <w:rsid w:val="00AD510C"/>
    <w:rsid w:val="00AD6AC9"/>
    <w:rsid w:val="00AE649B"/>
    <w:rsid w:val="00AF5578"/>
    <w:rsid w:val="00B032F0"/>
    <w:rsid w:val="00B658A4"/>
    <w:rsid w:val="00BA05C4"/>
    <w:rsid w:val="00BB087E"/>
    <w:rsid w:val="00BC0816"/>
    <w:rsid w:val="00BD483F"/>
    <w:rsid w:val="00C0215D"/>
    <w:rsid w:val="00C059B6"/>
    <w:rsid w:val="00C25A47"/>
    <w:rsid w:val="00C359D7"/>
    <w:rsid w:val="00C504FC"/>
    <w:rsid w:val="00C515F4"/>
    <w:rsid w:val="00C52D9B"/>
    <w:rsid w:val="00CC3892"/>
    <w:rsid w:val="00CE444A"/>
    <w:rsid w:val="00D41C9C"/>
    <w:rsid w:val="00D5642F"/>
    <w:rsid w:val="00D60E3E"/>
    <w:rsid w:val="00D70B9D"/>
    <w:rsid w:val="00DB77C6"/>
    <w:rsid w:val="00DE6D05"/>
    <w:rsid w:val="00DF6FCA"/>
    <w:rsid w:val="00E23F8C"/>
    <w:rsid w:val="00EA1BCB"/>
    <w:rsid w:val="00ED2A5F"/>
    <w:rsid w:val="00ED4DC0"/>
    <w:rsid w:val="00EF1626"/>
    <w:rsid w:val="00EF326F"/>
    <w:rsid w:val="00F33724"/>
    <w:rsid w:val="00F525AB"/>
    <w:rsid w:val="00F529C2"/>
    <w:rsid w:val="00F62A93"/>
    <w:rsid w:val="00F70D4F"/>
    <w:rsid w:val="00F71749"/>
    <w:rsid w:val="00FA2C23"/>
    <w:rsid w:val="00FB27C2"/>
    <w:rsid w:val="00FB7E6C"/>
    <w:rsid w:val="00FD3CAD"/>
    <w:rsid w:val="00FD5189"/>
    <w:rsid w:val="0982619D"/>
    <w:rsid w:val="0A4267B5"/>
    <w:rsid w:val="10AD196B"/>
    <w:rsid w:val="10E7394E"/>
    <w:rsid w:val="112812B5"/>
    <w:rsid w:val="14181987"/>
    <w:rsid w:val="17C46D54"/>
    <w:rsid w:val="195B6310"/>
    <w:rsid w:val="1DCF3C77"/>
    <w:rsid w:val="30195E78"/>
    <w:rsid w:val="32E31C0C"/>
    <w:rsid w:val="40526AE1"/>
    <w:rsid w:val="485F62CB"/>
    <w:rsid w:val="49CE697C"/>
    <w:rsid w:val="4AE229CF"/>
    <w:rsid w:val="4B4E3510"/>
    <w:rsid w:val="4ED0560E"/>
    <w:rsid w:val="53185218"/>
    <w:rsid w:val="63D454F3"/>
    <w:rsid w:val="67E55A59"/>
    <w:rsid w:val="69280FCE"/>
    <w:rsid w:val="697773C1"/>
    <w:rsid w:val="721A3CC1"/>
    <w:rsid w:val="72B66830"/>
    <w:rsid w:val="73136677"/>
    <w:rsid w:val="7D701C2E"/>
    <w:rsid w:val="7EFF2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B708C1"/>
  <w15:docId w15:val="{A64E250E-CA9E-4BC3-99F1-7AFB7B5A3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D" w:eastAsia="en-ID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semiHidden="1" w:uiPriority="99" w:unhideWhenUsed="1" w:qFormat="1"/>
    <w:lsdException w:name="caption" w:semiHidden="1" w:unhideWhenUsed="1" w:qFormat="1"/>
    <w:lsdException w:name="annotation reference" w:semiHidden="1" w:uiPriority="99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60" w:line="259" w:lineRule="auto"/>
    </w:pPr>
    <w:rPr>
      <w:rFonts w:ascii="Calibri" w:eastAsia="Calibri" w:hAnsi="Calibri" w:cs="Calibri"/>
      <w:sz w:val="22"/>
      <w:szCs w:val="22"/>
      <w:lang w:val="id-ID" w:eastAsia="zh-CN"/>
    </w:rPr>
  </w:style>
  <w:style w:type="paragraph" w:styleId="Heading1">
    <w:name w:val="heading 1"/>
    <w:basedOn w:val="Normal"/>
    <w:next w:val="Normal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Subtitle">
    <w:name w:val="Subtitle"/>
    <w:basedOn w:val="Normal"/>
    <w:next w:val="Normal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  <w:lang w:val="id-I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lang w:val="id-ID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lang w:val="id-ID"/>
    </w:rPr>
  </w:style>
  <w:style w:type="table" w:customStyle="1" w:styleId="Style22">
    <w:name w:val="_Style 22"/>
    <w:basedOn w:val="TableNormal1"/>
    <w:qFormat/>
    <w:tblPr>
      <w:tblCellMar>
        <w:left w:w="108" w:type="dxa"/>
        <w:right w:w="108" w:type="dxa"/>
      </w:tblCellMar>
    </w:tblPr>
  </w:style>
  <w:style w:type="table" w:customStyle="1" w:styleId="Style23">
    <w:name w:val="_Style 23"/>
    <w:basedOn w:val="TableNormal1"/>
    <w:qFormat/>
    <w:tblPr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eP6f4FxxEYashJ90yMdhb2OucQw==">AMUW2mVD/FNJwh+ZuJJ+uK4LnZVyE4E7FrRZyNmy5YLLuvGw8Hl+A6zSTRtJFTExDJZJE0GDpgCnIW6mt4zlp0Un5TIB47paKhW76nxi/zoox3QAMa6Dt0pEV5zUURo/r4fd42EUqX4a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5680CB4B-01CE-4B53-B8E1-7F257AFE2D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</Pages>
  <Words>251</Words>
  <Characters>1432</Characters>
  <Application>Microsoft Office Word</Application>
  <DocSecurity>0</DocSecurity>
  <Lines>11</Lines>
  <Paragraphs>3</Paragraphs>
  <ScaleCrop>false</ScaleCrop>
  <Company/>
  <LinksUpToDate>false</LinksUpToDate>
  <CharactersWithSpaces>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hmah Wikratul Yumni</dc:creator>
  <cp:lastModifiedBy>Bill Van Ricardo Zalukhu</cp:lastModifiedBy>
  <cp:revision>32</cp:revision>
  <cp:lastPrinted>2023-09-01T02:15:00Z</cp:lastPrinted>
  <dcterms:created xsi:type="dcterms:W3CDTF">2023-08-25T07:57:00Z</dcterms:created>
  <dcterms:modified xsi:type="dcterms:W3CDTF">2025-07-27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8586</vt:lpwstr>
  </property>
  <property fmtid="{D5CDD505-2E9C-101B-9397-08002B2CF9AE}" pid="3" name="ICV">
    <vt:lpwstr>BD539E55352F4B968B8BB2B44BFD50D3_13</vt:lpwstr>
  </property>
</Properties>
</file>